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2-28</w:t>
      </w:r>
      <w:r>
        <w:t xml:space="preserve"> </w:t>
      </w:r>
      <w:r>
        <w:t xml:space="preserve">06:29:53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a050e9bb537dcf14e459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2-28T06:30:01Z</dcterms:created>
  <dcterms:modified xsi:type="dcterms:W3CDTF">2023-02-28T06:3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2-28 06:29:53</vt:lpwstr>
  </property>
</Properties>
</file>